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B5769" w:rsidRDefault="00A4760A" w:rsidP="00A4760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0</w:t>
      </w:r>
    </w:p>
    <w:p w:rsidR="00A4760A" w:rsidRDefault="00DA3822" w:rsidP="00A4760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Keys to great non-verbal communication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these recommendations correlate with effective engagement in presentations/lectures/sermons you’ve attended recently?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n you think of effective speakers who violate any of these recommendations?</w:t>
      </w:r>
    </w:p>
    <w:p w:rsidR="00DA3822" w:rsidRDefault="00DA3822" w:rsidP="00DA38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werpoint is Evil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s Tufte for or against Powerpoint? Why or Why not?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presentation tool would you use for your preliminary design presentations if you could use anything (or nothing) at all?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ould you prefer it if this course had used traditional slideware? Why or why not?</w:t>
      </w:r>
    </w:p>
    <w:p w:rsidR="00DA3822" w:rsidRDefault="00DA3822" w:rsidP="00DA38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Defense of PowerPoint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good speakers structure their presentations? How do they start? What material do they include?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ocuments should a speaker produce for a presentation?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form of class presentation would be best for this course?</w:t>
      </w:r>
    </w:p>
    <w:p w:rsidR="00DA3822" w:rsidRDefault="00DA3822" w:rsidP="00DA38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w that you’ve heard both sides of the slideware debate, what do you think?</w:t>
      </w:r>
    </w:p>
    <w:p w:rsidR="00DA3822" w:rsidRDefault="00DA3822" w:rsidP="00DA382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ve Things We Need to Know About Technological Change</w:t>
      </w:r>
    </w:p>
    <w:p w:rsid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Postman’s five ideas?</w:t>
      </w:r>
    </w:p>
    <w:p w:rsidR="00DA3822" w:rsidRPr="00DA3822" w:rsidRDefault="00DA3822" w:rsidP="00DA382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agree with him?</w:t>
      </w:r>
      <w:bookmarkStart w:id="0" w:name="_GoBack"/>
      <w:bookmarkEnd w:id="0"/>
    </w:p>
    <w:sectPr w:rsidR="00DA3822" w:rsidRPr="00DA38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8383F5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zYxMDc2MzM0NzBT0lEKTi0uzszPAykwrAUAX3MI9iwAAAA="/>
  </w:docVars>
  <w:rsids>
    <w:rsidRoot w:val="001F6334"/>
    <w:rsid w:val="001F6334"/>
    <w:rsid w:val="007B5769"/>
    <w:rsid w:val="00A4760A"/>
    <w:rsid w:val="00DA3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1AAAC"/>
  <w15:chartTrackingRefBased/>
  <w15:docId w15:val="{6D329502-1AEA-4FC3-A2F8-37DE123F9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476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5</Words>
  <Characters>831</Characters>
  <Application>Microsoft Office Word</Application>
  <DocSecurity>0</DocSecurity>
  <Lines>6</Lines>
  <Paragraphs>1</Paragraphs>
  <ScaleCrop>false</ScaleCrop>
  <Company/>
  <LinksUpToDate>false</LinksUpToDate>
  <CharactersWithSpaces>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</cp:revision>
  <dcterms:created xsi:type="dcterms:W3CDTF">2018-10-18T19:10:00Z</dcterms:created>
  <dcterms:modified xsi:type="dcterms:W3CDTF">2018-10-18T19:13:00Z</dcterms:modified>
</cp:coreProperties>
</file>